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rhubarbe fraise 10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p w:rsidR="00827634" w:rsidRPr="0069446B" w:rsidP="009E5102" w14:paraId="29F388B8" w14:textId="4336E5B9">
      <w:pPr>
        <w:pStyle w:val="SDSTextNormal"/>
        <w:rPr>
          <w:noProof/>
        </w:rPr>
      </w:pPr>
      <w:r w:rsidRPr="0069446B">
        <w:rPr>
          <w:noProof/>
        </w:rPr>
        <w:t>Nie sklasyfikowany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>
        <w:rPr>
          <w:noProof/>
        </w:rPr>
        <w:t>Według posiadanych przez nas informacji, produkt ten nie przedstawia szczególnego ryzyka pod warunkiem, że przestrzegane będą ogólne reguły BHP stosowane w przemyśle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ethyl 2,3-epoxy-3-phenylbutyrate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1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1"/>
    </w:tbl>
    <w:p w:rsidR="00B072A8" w:rsidRPr="0069446B" w:rsidP="00B072A8" w14:paraId="7788D936" w14:textId="77777777">
      <w:pPr>
        <w:pStyle w:val="SDSTextBlankLine"/>
      </w:pPr>
    </w:p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7-83-8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061-8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wocowy. Green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100 °C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, Guideline: EU Method B.3 (Acute Toxicity (Dermal)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500 mg/kg masy ciała Animal: rat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&gt; 1000 mg/kg masy ciała Animal: rat, Guideline: other: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hubarbe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2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2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odukt ten nie jest uważany za toksyczny dla organizmów wodnych i nie powoduje długotrwałych, niekorzystnych zmian w środowisku naturalnym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,2 mg/l Test organisms (species): Oncorhynchus mykiss (previous name: Salmo gairdneri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2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 mg/l Test organisms (species): Raphidocelis subcapitata (previous names: Pseudokirchneriella subcapitata, Selenastrum capricornutum)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42 mg/l Test organisms (species): Raphidocelis subcapitata (previous names: Pseudokirchneriella subcapitata, Selenastrum capricornutum)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rhubarbe fraise 10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ethyl 2,3-epoxy-3-phenylbutyrate (77-83-8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p w:rsidR="009F53E3" w:rsidRPr="0069446B" w:rsidP="009E5102" w14:paraId="4CF14847" w14:textId="031A2CAD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3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3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thyl 2,3-epoxy-3-phenylbutyrat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ethyl 2,3-epoxy-3-phenylbutyrate. Może powodować reakcję alergiczną.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9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1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hubarbe fraise 10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rhubarbe fraise 10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9.06.2026   Wersja: 3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D18895-E231-4047-AF62-2E21B3264F92}"/>
</file>

<file path=customXml/itemProps3.xml><?xml version="1.0" encoding="utf-8"?>
<ds:datastoreItem xmlns:ds="http://schemas.openxmlformats.org/officeDocument/2006/customXml" ds:itemID="{A8A11AE0-87F2-4C59-90A2-B6F428C48DD4}"/>
</file>

<file path=customXml/itemProps4.xml><?xml version="1.0" encoding="utf-8"?>
<ds:datastoreItem xmlns:ds="http://schemas.openxmlformats.org/officeDocument/2006/customXml" ds:itemID="{01C97F16-FC42-43B7-9BB9-3B1D6A6EA4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1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